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517e9d-316d-44c7-9627-cdf38f62295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517e9d-316d-44c7-9627-cdf38f622957"/>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5ee703-9957-48e9-bc59-ae559385294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5ee703-9957-48e9-bc59-ae5593852947"/>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1c270e-2ae5-451b-9bd2-497cfeb47cde"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1c270e-2ae5-451b-9bd2-497cfeb47cde"/>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4887c9-7809-4d87-a692-3bed89a006f3"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4887c9-7809-4d87-a692-3bed89a006f3"/>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9fbb21-4a76-4dd4-b078-01e7a79468cb"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9fbb21-4a76-4dd4-b078-01e7a79468cb"/>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552ec0-76ad-4f64-a6c0-dc750f97cc65"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552ec0-76ad-4f64-a6c0-dc750f97cc65"/>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9 e variância</w:t>
      </w:r>
      <w:r>
        <w:t xml:space="preserve"> </w:t>
      </w:r>
      <m:oMath>
        <m:sSup>
          <m:e>
            <m:r>
              <m:t>σ</m:t>
            </m:r>
          </m:e>
          <m:sup>
            <m:r>
              <m:t>2</m:t>
            </m:r>
          </m:sup>
        </m:sSup>
      </m:oMath>
      <w:r>
        <w:t xml:space="preserve"> </w:t>
      </w:r>
      <w:r>
        <w:t xml:space="preserve">= 0.244.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9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a2eb9d-5f0c-43f1-b99c-ebf4bab15bc9"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a2eb9d-5f0c-43f1-b99c-ebf4bab15bc9"/>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9acc5f-e058-4ac0-be42-a44b146c17d8"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9acc5f-e058-4ac0-be42-a44b146c17d8"/>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68a2b6-3277-4df4-b027-ed7e2840d69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68a2b6-3277-4df4-b027-ed7e2840d697"/>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51f0a6-f3cc-48ae-9904-71a3fef1c12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51f0a6-f3cc-48ae-9904-71a3fef1c125"/>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118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8daaa1-d058-4b12-ac58-c83c03964d1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8daaa1-d058-4b12-ac58-c83c03964d12"/>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0f56c5-856b-4a24-b08c-88f69647855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0f56c5-856b-4a24-b08c-88f69647855c"/>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339782-7dae-451a-82de-c9c3c66c6417"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339782-7dae-451a-82de-c9c3c66c6417"/>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262795-ba3f-4ad2-b344-92f07b3d9f73"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262795-ba3f-4ad2-b344-92f07b3d9f73"/>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11ebde-6020-4b73-82ad-e3bba66ff55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11ebde-6020-4b73-82ad-e3bba66ff55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d3b17a761037229c180c59cfbcb2a8bc00a52358.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0de81a3ecf08b279e5d6e1f5c355b7f3c267b45b.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05T12:44:59Z</dcterms:created>
  <dcterms:modified xsi:type="dcterms:W3CDTF">2024-04-05T09:45:02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